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09A1" w:rsidRPr="00877855" w:rsidRDefault="006F09A1" w:rsidP="006F09A1">
      <w:pPr>
        <w:widowControl/>
        <w:wordWrap/>
        <w:autoSpaceDE/>
        <w:autoSpaceDN/>
        <w:rPr>
          <w:rFonts w:asciiTheme="minorEastAsia" w:hAnsiTheme="minorEastAsia" w:cs="함초롬돋움"/>
          <w:kern w:val="0"/>
          <w:sz w:val="26"/>
          <w:szCs w:val="26"/>
        </w:rPr>
      </w:pPr>
      <w:bookmarkStart w:id="0" w:name="_GoBack"/>
      <w:bookmarkEnd w:id="0"/>
      <w:r w:rsidRPr="00877855">
        <w:rPr>
          <w:rFonts w:asciiTheme="minorEastAsia" w:hAnsiTheme="minorEastAsia" w:cs="함초롬돋움" w:hint="eastAsia"/>
          <w:kern w:val="0"/>
          <w:sz w:val="26"/>
          <w:szCs w:val="26"/>
        </w:rPr>
        <w:t>&lt;별지서식</w:t>
      </w:r>
      <w:r w:rsidR="0002046B">
        <w:rPr>
          <w:rFonts w:asciiTheme="minorEastAsia" w:hAnsiTheme="minorEastAsia" w:cs="함초롬돋움"/>
          <w:kern w:val="0"/>
          <w:sz w:val="26"/>
          <w:szCs w:val="26"/>
        </w:rPr>
        <w:t>1-1</w:t>
      </w:r>
      <w:r w:rsidRPr="00877855">
        <w:rPr>
          <w:rFonts w:asciiTheme="minorEastAsia" w:hAnsiTheme="minorEastAsia" w:cs="함초롬돋움" w:hint="eastAsia"/>
          <w:kern w:val="0"/>
          <w:sz w:val="26"/>
          <w:szCs w:val="26"/>
        </w:rPr>
        <w:t>&gt;</w:t>
      </w:r>
    </w:p>
    <w:p w:rsidR="006F09A1" w:rsidRPr="00877855" w:rsidRDefault="0002046B" w:rsidP="006F09A1">
      <w:pPr>
        <w:widowControl/>
        <w:wordWrap/>
        <w:autoSpaceDE/>
        <w:autoSpaceDN/>
        <w:rPr>
          <w:rFonts w:asciiTheme="minorEastAsia" w:hAnsiTheme="minorEastAsia" w:cs="함초롬돋움"/>
          <w:b/>
          <w:bCs/>
          <w:kern w:val="0"/>
          <w:sz w:val="22"/>
        </w:rPr>
      </w:pPr>
      <w:r>
        <w:rPr>
          <w:rFonts w:asciiTheme="minorEastAsia" w:hAnsiTheme="minorEastAsia" w:cs="함초롬돋움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47675</wp:posOffset>
                </wp:positionH>
                <wp:positionV relativeFrom="paragraph">
                  <wp:posOffset>34925</wp:posOffset>
                </wp:positionV>
                <wp:extent cx="5772785" cy="8734425"/>
                <wp:effectExtent l="0" t="0" r="0" b="9525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785" cy="873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제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    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호</w:t>
                            </w: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6"/>
                                <w:szCs w:val="26"/>
                              </w:rPr>
                            </w:pP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6"/>
                                <w:szCs w:val="26"/>
                              </w:rPr>
                            </w:pP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44"/>
                                <w:szCs w:val="26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>뇌</w:t>
                            </w:r>
                            <w:r w:rsidR="00EC434A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>졸</w:t>
                            </w:r>
                            <w:r w:rsidR="00EC434A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44"/>
                                <w:szCs w:val="26"/>
                              </w:rPr>
                              <w:t>중시술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>인증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>의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 xml:space="preserve"> 수련과정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44"/>
                                <w:szCs w:val="26"/>
                              </w:rPr>
                              <w:t>수료증명서</w:t>
                            </w: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44"/>
                                <w:szCs w:val="26"/>
                              </w:rPr>
                            </w:pPr>
                          </w:p>
                          <w:p w:rsidR="00BF4570" w:rsidRPr="003B1A72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44"/>
                                <w:szCs w:val="26"/>
                              </w:rPr>
                            </w:pPr>
                          </w:p>
                          <w:p w:rsidR="00BF4570" w:rsidRPr="004C4208" w:rsidRDefault="00BF4570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250" w:firstLine="679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성명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 xml:space="preserve">: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                        생년윌일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:</w:t>
                            </w: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Pr="004C4208" w:rsidRDefault="00BF4570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250" w:firstLine="679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의사면허번호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:</w:t>
                            </w: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Pr="004C4208" w:rsidRDefault="00BF4570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250" w:firstLine="679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전문의번호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: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 </w:t>
                            </w:r>
                            <w:r w:rsidRPr="00907E50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  <w:u w:val="single"/>
                              </w:rPr>
                              <w:t xml:space="preserve">              과</w:t>
                            </w:r>
                            <w:r w:rsidR="002D2C31" w:rsidRPr="002D2C31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="002D2C31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  <w:u w:val="single"/>
                              </w:rPr>
                              <w:t xml:space="preserve">                </w:t>
                            </w:r>
                            <w:r w:rsidR="002D2C31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  <w:u w:val="single"/>
                              </w:rPr>
                              <w:t>호</w:t>
                            </w: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Default="00BF4570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250" w:firstLine="679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수련기간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 xml:space="preserve">: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20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년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월 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일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 xml:space="preserve">-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20 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년 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월  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일</w:t>
                            </w:r>
                          </w:p>
                          <w:p w:rsidR="00EC434A" w:rsidRPr="004C4208" w:rsidRDefault="00EC434A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250" w:firstLine="679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Pr="004C4208" w:rsidRDefault="00BF4570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150" w:firstLine="407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위 사람은 본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병원에서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소정의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뇌</w:t>
                            </w:r>
                            <w:r w:rsidR="00EC434A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졸</w:t>
                            </w:r>
                            <w:r w:rsidR="00EC434A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중시술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인증의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수련과정을</w:t>
                            </w:r>
                          </w:p>
                          <w:p w:rsidR="00BF4570" w:rsidRPr="004C4208" w:rsidRDefault="00BF4570" w:rsidP="00372EFF">
                            <w:pPr>
                              <w:wordWrap/>
                              <w:adjustRightInd w:val="0"/>
                              <w:spacing w:after="0" w:line="240" w:lineRule="auto"/>
                              <w:ind w:firstLineChars="150" w:firstLine="407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수료하였음을</w:t>
                            </w: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증명함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.</w:t>
                            </w: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Pr="004C4208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20</w:t>
                            </w:r>
                            <w:r w:rsidR="008E3DE4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  년    월   일</w:t>
                            </w:r>
                          </w:p>
                          <w:p w:rsidR="00BF4570" w:rsidRDefault="00BF4570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02046B" w:rsidRPr="004C4208" w:rsidRDefault="0002046B" w:rsidP="006F09A1">
                            <w:pPr>
                              <w:wordWrap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Default="00BF4570" w:rsidP="0002046B">
                            <w:pPr>
                              <w:wordWrap/>
                              <w:adjustRightInd w:val="0"/>
                              <w:spacing w:after="0" w:line="240" w:lineRule="auto"/>
                              <w:ind w:leftChars="800" w:left="1600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병</w:t>
                            </w:r>
                            <w:r w:rsidR="0002046B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="00EC434A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 xml:space="preserve">  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원</w:t>
                            </w:r>
                            <w:r w:rsidR="0002046B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</w:t>
                            </w:r>
                            <w:r w:rsidR="00EC434A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 xml:space="preserve">  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명 </w:t>
                            </w:r>
                            <w:r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:</w:t>
                            </w:r>
                          </w:p>
                          <w:p w:rsidR="0002046B" w:rsidRDefault="0002046B" w:rsidP="0002046B">
                            <w:pPr>
                              <w:wordWrap/>
                              <w:adjustRightInd w:val="0"/>
                              <w:spacing w:after="0" w:line="240" w:lineRule="auto"/>
                              <w:ind w:leftChars="800" w:left="1600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  <w:p w:rsidR="00BF4570" w:rsidRDefault="0002046B" w:rsidP="0002046B">
                            <w:pPr>
                              <w:wordWrap/>
                              <w:adjustRightInd w:val="0"/>
                              <w:spacing w:after="0" w:line="240" w:lineRule="auto"/>
                              <w:ind w:leftChars="800" w:left="1600" w:rightChars="544" w:right="1088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  <w:r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>수련</w:t>
                            </w:r>
                            <w:r w:rsidR="00BF4570" w:rsidRPr="004C4208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지도전문의 </w:t>
                            </w:r>
                            <w:r w:rsidR="00BF4570" w:rsidRPr="004C4208"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  <w:t>:</w:t>
                            </w:r>
                            <w:r w:rsidR="00BF4570">
                              <w:rPr>
                                <w:rFonts w:ascii="함초롬돋움" w:eastAsia="함초롬돋움" w:hAnsi="함초롬돋움" w:cs="함초롬돋움" w:hint="eastAsia"/>
                                <w:kern w:val="0"/>
                                <w:sz w:val="28"/>
                              </w:rPr>
                              <w:t xml:space="preserve">                 인</w:t>
                            </w:r>
                          </w:p>
                          <w:p w:rsidR="0002046B" w:rsidRDefault="0002046B" w:rsidP="0002046B">
                            <w:pPr>
                              <w:wordWrap/>
                              <w:adjustRightInd w:val="0"/>
                              <w:spacing w:after="0" w:line="240" w:lineRule="auto"/>
                              <w:ind w:leftChars="800" w:left="1600" w:rightChars="544" w:right="1088"/>
                              <w:rPr>
                                <w:rFonts w:ascii="함초롬돋움" w:eastAsia="함초롬돋움" w:hAnsi="함초롬돋움" w:cs="함초롬돋움"/>
                                <w:kern w:val="0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left:0;text-align:left;margin-left:35.25pt;margin-top:2.75pt;width:454.55pt;height:687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n9nJQIAAEkEAAAOAAAAZHJzL2Uyb0RvYy54bWysVNtu2zAMfR+wfxD0vthJkyU14hRdugwD&#10;ugvQ7gNkWY6FSaImKbGzry8lu1l2wR6G+UEgReqQPCS9vum1IkfhvART0ukkp0QYDrU0+5J+edy9&#10;WlHiAzM1U2BESU/C05vNyxfrzhZiBi2oWjiCIMYXnS1pG4ItsszzVmjmJ2CFQWMDTrOAqttntWMd&#10;omuVzfL8ddaBq60DLrzH27vBSDcJv2kED5+axotAVEkxt5BOl84qntlmzYq9Y7aVfEyD/UMWmkmD&#10;Qc9QdywwcnDyNygtuQMPTZhw0Bk0jeQi1YDVTPNfqnlomRWpFiTH2zNN/v/B8o/Hz47IuqRX+ZIS&#10;wzQ26VH0gbyBnsQ7ZKizvkDHB4uuoUcDdjpV6+098K+eGNi2zOzFrXPQtYLVmOE0vswung44PoJU&#10;3QeoMRA7BEhAfeN0pA8JIYiOnTqduxOT4Xi5WC5ny9WCEo621fJqPp8tUgxWPD+3zod3AjSJQkkd&#10;tj/Bs+O9DzEdVjy7xGgelKx3UqmkuH21VY4cGY7KLn0j+k9uypCupNcLjP13iDx9f4LQMuDMK6mx&#10;jLMTKyJvb02dJjIwqQYZU1ZmJDJyN7AY+qofG1NBfUJKHQyzjbuIQgvuOyUdznVJ/bcDc4IS9d5g&#10;W66n83lchKTMF8sZKu7SUl1amOEIVdJAySBuQ1qeWLqBW2xfIxOxsc9DJmOuOK+J73G34kJc6snr&#10;xx9g8wQAAP//AwBQSwMEFAAGAAgAAAAhAI2f5WvfAAAACQEAAA8AAABkcnMvZG93bnJldi54bWxM&#10;j8tOwzAQRfdI/IM1SGwQtUtpXsSpEBIIdlAQbN3YTSLscbDdNPw9wwpWo9E9unOm3szOssmEOHiU&#10;sFwIYAZbrwfsJLy93l8WwGJSqJX1aCR8mwib5vSkVpX2R3wx0zZ1jEowVkpCn9JYcR7b3jgVF340&#10;SNneB6cSraHjOqgjlTvLr4TIuFMD0oVejeauN+3n9uAkFNeP00d8Wj2/t9nelukinx6+gpTnZ/Pt&#10;DbBk5vQHw68+qUNDTjt/QB2ZlZCLNZES1jQoLvMyA7YjblUsBfCm5v8/aH4AAAD//wMAUEsBAi0A&#10;FAAGAAgAAAAhALaDOJL+AAAA4QEAABMAAAAAAAAAAAAAAAAAAAAAAFtDb250ZW50X1R5cGVzXS54&#10;bWxQSwECLQAUAAYACAAAACEAOP0h/9YAAACUAQAACwAAAAAAAAAAAAAAAAAvAQAAX3JlbHMvLnJl&#10;bHNQSwECLQAUAAYACAAAACEA3iJ/ZyUCAABJBAAADgAAAAAAAAAAAAAAAAAuAgAAZHJzL2Uyb0Rv&#10;Yy54bWxQSwECLQAUAAYACAAAACEAjZ/la98AAAAJAQAADwAAAAAAAAAAAAAAAAB/BAAAZHJzL2Rv&#10;d25yZXYueG1sUEsFBgAAAAAEAAQA8wAAAIsFAAAAAA==&#10;">
                <v:textbox>
                  <w:txbxContent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제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    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호</w:t>
                      </w: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26"/>
                          <w:szCs w:val="26"/>
                        </w:rPr>
                      </w:pP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26"/>
                          <w:szCs w:val="26"/>
                        </w:rPr>
                      </w:pP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44"/>
                          <w:szCs w:val="26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>뇌</w:t>
                      </w:r>
                      <w:r w:rsidR="00EC434A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>졸</w:t>
                      </w:r>
                      <w:r w:rsidR="00EC434A">
                        <w:rPr>
                          <w:rFonts w:ascii="함초롬돋움" w:eastAsia="함초롬돋움" w:hAnsi="함초롬돋움" w:cs="함초롬돋움"/>
                          <w:kern w:val="0"/>
                          <w:sz w:val="44"/>
                          <w:szCs w:val="26"/>
                        </w:rPr>
                        <w:t>중시술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 xml:space="preserve">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>인증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>의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 xml:space="preserve"> 수련과정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44"/>
                          <w:szCs w:val="26"/>
                        </w:rPr>
                        <w:t>수료증명서</w:t>
                      </w: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44"/>
                          <w:szCs w:val="26"/>
                        </w:rPr>
                      </w:pPr>
                    </w:p>
                    <w:p w:rsidR="00BF4570" w:rsidRPr="003B1A72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44"/>
                          <w:szCs w:val="26"/>
                        </w:rPr>
                      </w:pPr>
                    </w:p>
                    <w:p w:rsidR="00BF4570" w:rsidRPr="004C4208" w:rsidRDefault="00BF4570" w:rsidP="00372EFF">
                      <w:pPr>
                        <w:wordWrap/>
                        <w:adjustRightInd w:val="0"/>
                        <w:spacing w:after="0" w:line="240" w:lineRule="auto"/>
                        <w:ind w:firstLineChars="250" w:firstLine="679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성명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 xml:space="preserve">: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                        생년윌일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:</w:t>
                      </w: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Pr="004C4208" w:rsidRDefault="00BF4570" w:rsidP="00372EFF">
                      <w:pPr>
                        <w:wordWrap/>
                        <w:adjustRightInd w:val="0"/>
                        <w:spacing w:after="0" w:line="240" w:lineRule="auto"/>
                        <w:ind w:firstLineChars="250" w:firstLine="679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의사면허번호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:</w:t>
                      </w: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Pr="004C4208" w:rsidRDefault="00BF4570" w:rsidP="00372EFF">
                      <w:pPr>
                        <w:wordWrap/>
                        <w:adjustRightInd w:val="0"/>
                        <w:spacing w:after="0" w:line="240" w:lineRule="auto"/>
                        <w:ind w:firstLineChars="250" w:firstLine="679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전문의번호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: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 </w:t>
                      </w:r>
                      <w:r w:rsidRPr="00907E50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  <w:u w:val="single"/>
                        </w:rPr>
                        <w:t xml:space="preserve">              과</w:t>
                      </w:r>
                      <w:r w:rsidR="002D2C31" w:rsidRPr="002D2C31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="002D2C31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  <w:u w:val="single"/>
                        </w:rPr>
                        <w:t xml:space="preserve">                </w:t>
                      </w:r>
                      <w:r w:rsidR="002D2C31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  <w:u w:val="single"/>
                        </w:rPr>
                        <w:t>호</w:t>
                      </w: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Default="00BF4570" w:rsidP="00372EFF">
                      <w:pPr>
                        <w:wordWrap/>
                        <w:adjustRightInd w:val="0"/>
                        <w:spacing w:after="0" w:line="240" w:lineRule="auto"/>
                        <w:ind w:firstLineChars="250" w:firstLine="679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수련기간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 xml:space="preserve">: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20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년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월 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일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 xml:space="preserve">-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20 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년 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월  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일</w:t>
                      </w:r>
                    </w:p>
                    <w:p w:rsidR="00EC434A" w:rsidRPr="004C4208" w:rsidRDefault="00EC434A" w:rsidP="00372EFF">
                      <w:pPr>
                        <w:wordWrap/>
                        <w:adjustRightInd w:val="0"/>
                        <w:spacing w:after="0" w:line="240" w:lineRule="auto"/>
                        <w:ind w:firstLineChars="250" w:firstLine="679"/>
                        <w:jc w:val="left"/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</w:pP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Pr="004C4208" w:rsidRDefault="00BF4570" w:rsidP="00372EFF">
                      <w:pPr>
                        <w:wordWrap/>
                        <w:adjustRightInd w:val="0"/>
                        <w:spacing w:after="0" w:line="240" w:lineRule="auto"/>
                        <w:ind w:firstLineChars="150" w:firstLine="407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위 사람은 본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병원에서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소정의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뇌</w:t>
                      </w:r>
                      <w:r w:rsidR="00EC434A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졸</w:t>
                      </w:r>
                      <w:r w:rsidR="00EC434A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중시술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인증의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수련과정을</w:t>
                      </w:r>
                    </w:p>
                    <w:p w:rsidR="00BF4570" w:rsidRPr="004C4208" w:rsidRDefault="00BF4570" w:rsidP="00372EFF">
                      <w:pPr>
                        <w:wordWrap/>
                        <w:adjustRightInd w:val="0"/>
                        <w:spacing w:after="0" w:line="240" w:lineRule="auto"/>
                        <w:ind w:firstLineChars="150" w:firstLine="407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수료하였음을</w:t>
                      </w: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증명함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.</w:t>
                      </w: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Pr="004C4208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20</w:t>
                      </w:r>
                      <w:r w:rsidR="008E3DE4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 xml:space="preserve">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  년    월   일</w:t>
                      </w:r>
                    </w:p>
                    <w:p w:rsidR="00BF4570" w:rsidRDefault="00BF4570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02046B" w:rsidRPr="004C4208" w:rsidRDefault="0002046B" w:rsidP="006F09A1">
                      <w:pPr>
                        <w:wordWrap/>
                        <w:adjustRightInd w:val="0"/>
                        <w:spacing w:after="0" w:line="240" w:lineRule="auto"/>
                        <w:jc w:val="center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Default="00BF4570" w:rsidP="0002046B">
                      <w:pPr>
                        <w:wordWrap/>
                        <w:adjustRightInd w:val="0"/>
                        <w:spacing w:after="0" w:line="240" w:lineRule="auto"/>
                        <w:ind w:leftChars="800" w:left="1600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병</w:t>
                      </w:r>
                      <w:r w:rsidR="0002046B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="00EC434A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 xml:space="preserve">  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원</w:t>
                      </w:r>
                      <w:r w:rsidR="0002046B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</w:t>
                      </w:r>
                      <w:r w:rsidR="00EC434A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 xml:space="preserve">   </w:t>
                      </w:r>
                      <w:r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명 </w:t>
                      </w:r>
                      <w:r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:</w:t>
                      </w:r>
                    </w:p>
                    <w:p w:rsidR="0002046B" w:rsidRDefault="0002046B" w:rsidP="0002046B">
                      <w:pPr>
                        <w:wordWrap/>
                        <w:adjustRightInd w:val="0"/>
                        <w:spacing w:after="0" w:line="240" w:lineRule="auto"/>
                        <w:ind w:leftChars="800" w:left="1600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  <w:p w:rsidR="00BF4570" w:rsidRDefault="0002046B" w:rsidP="0002046B">
                      <w:pPr>
                        <w:wordWrap/>
                        <w:adjustRightInd w:val="0"/>
                        <w:spacing w:after="0" w:line="240" w:lineRule="auto"/>
                        <w:ind w:leftChars="800" w:left="1600" w:rightChars="544" w:right="1088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  <w:r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>수련</w:t>
                      </w:r>
                      <w:r w:rsidR="00BF4570" w:rsidRPr="004C4208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지도전문의 </w:t>
                      </w:r>
                      <w:r w:rsidR="00BF4570" w:rsidRPr="004C4208"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  <w:t>:</w:t>
                      </w:r>
                      <w:r w:rsidR="00BF4570">
                        <w:rPr>
                          <w:rFonts w:ascii="함초롬돋움" w:eastAsia="함초롬돋움" w:hAnsi="함초롬돋움" w:cs="함초롬돋움" w:hint="eastAsia"/>
                          <w:kern w:val="0"/>
                          <w:sz w:val="28"/>
                        </w:rPr>
                        <w:t xml:space="preserve">                 인</w:t>
                      </w:r>
                    </w:p>
                    <w:p w:rsidR="0002046B" w:rsidRDefault="0002046B" w:rsidP="0002046B">
                      <w:pPr>
                        <w:wordWrap/>
                        <w:adjustRightInd w:val="0"/>
                        <w:spacing w:after="0" w:line="240" w:lineRule="auto"/>
                        <w:ind w:leftChars="800" w:left="1600" w:rightChars="544" w:right="1088"/>
                        <w:rPr>
                          <w:rFonts w:ascii="함초롬돋움" w:eastAsia="함초롬돋움" w:hAnsi="함초롬돋움" w:cs="함초롬돋움"/>
                          <w:kern w:val="0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36AA4" w:rsidRDefault="00336AA4" w:rsidP="002D2C31">
      <w:pPr>
        <w:widowControl/>
        <w:wordWrap/>
        <w:autoSpaceDE/>
        <w:autoSpaceDN/>
        <w:rPr>
          <w:rFonts w:asciiTheme="minorEastAsia" w:hAnsiTheme="minorEastAsia" w:cs="함초롬돋움"/>
          <w:sz w:val="22"/>
        </w:rPr>
      </w:pPr>
    </w:p>
    <w:sectPr w:rsidR="00336AA4" w:rsidSect="00336AA4">
      <w:footerReference w:type="even" r:id="rId7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CB0" w:rsidRDefault="000C1CB0" w:rsidP="00836726">
      <w:pPr>
        <w:spacing w:after="0" w:line="240" w:lineRule="auto"/>
      </w:pPr>
      <w:r>
        <w:separator/>
      </w:r>
    </w:p>
  </w:endnote>
  <w:endnote w:type="continuationSeparator" w:id="0">
    <w:p w:rsidR="000C1CB0" w:rsidRDefault="000C1CB0" w:rsidP="00836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altName w:val="맑은 고딕"/>
    <w:panose1 w:val="020B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570" w:rsidRDefault="00900192" w:rsidP="00C17D4D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 w:rsidR="00BF4570"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BF4570" w:rsidRDefault="00BF457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CB0" w:rsidRDefault="000C1CB0" w:rsidP="00836726">
      <w:pPr>
        <w:spacing w:after="0" w:line="240" w:lineRule="auto"/>
      </w:pPr>
      <w:r>
        <w:separator/>
      </w:r>
    </w:p>
  </w:footnote>
  <w:footnote w:type="continuationSeparator" w:id="0">
    <w:p w:rsidR="000C1CB0" w:rsidRDefault="000C1CB0" w:rsidP="008367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F64D1"/>
    <w:multiLevelType w:val="hybridMultilevel"/>
    <w:tmpl w:val="DF3218B6"/>
    <w:lvl w:ilvl="0" w:tplc="9F669C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F93EDF"/>
    <w:multiLevelType w:val="multilevel"/>
    <w:tmpl w:val="5D84F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D86DAB"/>
    <w:multiLevelType w:val="hybridMultilevel"/>
    <w:tmpl w:val="810646B0"/>
    <w:lvl w:ilvl="0" w:tplc="F11A13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4962E7"/>
    <w:multiLevelType w:val="multilevel"/>
    <w:tmpl w:val="17487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EastAsia" w:eastAsiaTheme="minorEastAsia" w:hAnsiTheme="minorEastAsia" w:cs="함초롬돋움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466E32"/>
    <w:multiLevelType w:val="hybridMultilevel"/>
    <w:tmpl w:val="C3E4B480"/>
    <w:lvl w:ilvl="0" w:tplc="8F567DE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92E22E9"/>
    <w:multiLevelType w:val="multilevel"/>
    <w:tmpl w:val="A67A2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EastAsia" w:eastAsiaTheme="minorEastAsia" w:hAnsiTheme="minorEastAsia" w:cs="함초롬돋움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437425"/>
    <w:multiLevelType w:val="multilevel"/>
    <w:tmpl w:val="FD7AEE92"/>
    <w:lvl w:ilvl="0">
      <w:start w:val="1"/>
      <w:numFmt w:val="decimal"/>
      <w:lvlText w:val="%1-"/>
      <w:lvlJc w:val="left"/>
      <w:pPr>
        <w:ind w:left="705" w:hanging="705"/>
      </w:pPr>
      <w:rPr>
        <w:rFonts w:hint="default"/>
        <w:sz w:val="40"/>
      </w:rPr>
    </w:lvl>
    <w:lvl w:ilvl="1">
      <w:start w:val="1"/>
      <w:numFmt w:val="decimal"/>
      <w:lvlText w:val="%1-%2."/>
      <w:lvlJc w:val="left"/>
      <w:pPr>
        <w:ind w:left="1920" w:hanging="720"/>
      </w:pPr>
      <w:rPr>
        <w:rFonts w:hint="default"/>
        <w:sz w:val="40"/>
      </w:rPr>
    </w:lvl>
    <w:lvl w:ilvl="2">
      <w:start w:val="1"/>
      <w:numFmt w:val="decimal"/>
      <w:lvlText w:val="%1-%2.%3."/>
      <w:lvlJc w:val="left"/>
      <w:pPr>
        <w:ind w:left="3120" w:hanging="720"/>
      </w:pPr>
      <w:rPr>
        <w:rFonts w:hint="default"/>
        <w:sz w:val="40"/>
      </w:rPr>
    </w:lvl>
    <w:lvl w:ilvl="3">
      <w:start w:val="1"/>
      <w:numFmt w:val="decimal"/>
      <w:lvlText w:val="%1-%2.%3.%4."/>
      <w:lvlJc w:val="left"/>
      <w:pPr>
        <w:ind w:left="4680" w:hanging="1080"/>
      </w:pPr>
      <w:rPr>
        <w:rFonts w:hint="default"/>
        <w:sz w:val="40"/>
      </w:rPr>
    </w:lvl>
    <w:lvl w:ilvl="4">
      <w:start w:val="1"/>
      <w:numFmt w:val="decimal"/>
      <w:lvlText w:val="%1-%2.%3.%4.%5."/>
      <w:lvlJc w:val="left"/>
      <w:pPr>
        <w:ind w:left="5880" w:hanging="1080"/>
      </w:pPr>
      <w:rPr>
        <w:rFonts w:hint="default"/>
        <w:sz w:val="40"/>
      </w:rPr>
    </w:lvl>
    <w:lvl w:ilvl="5">
      <w:start w:val="1"/>
      <w:numFmt w:val="decimal"/>
      <w:lvlText w:val="%1-%2.%3.%4.%5.%6."/>
      <w:lvlJc w:val="left"/>
      <w:pPr>
        <w:ind w:left="7440" w:hanging="1440"/>
      </w:pPr>
      <w:rPr>
        <w:rFonts w:hint="default"/>
        <w:sz w:val="40"/>
      </w:rPr>
    </w:lvl>
    <w:lvl w:ilvl="6">
      <w:start w:val="1"/>
      <w:numFmt w:val="decimal"/>
      <w:lvlText w:val="%1-%2.%3.%4.%5.%6.%7."/>
      <w:lvlJc w:val="left"/>
      <w:pPr>
        <w:ind w:left="8640" w:hanging="1440"/>
      </w:pPr>
      <w:rPr>
        <w:rFonts w:hint="default"/>
        <w:sz w:val="40"/>
      </w:rPr>
    </w:lvl>
    <w:lvl w:ilvl="7">
      <w:start w:val="1"/>
      <w:numFmt w:val="decimal"/>
      <w:lvlText w:val="%1-%2.%3.%4.%5.%6.%7.%8."/>
      <w:lvlJc w:val="left"/>
      <w:pPr>
        <w:ind w:left="10200" w:hanging="1800"/>
      </w:pPr>
      <w:rPr>
        <w:rFonts w:hint="default"/>
        <w:sz w:val="40"/>
      </w:rPr>
    </w:lvl>
    <w:lvl w:ilvl="8">
      <w:start w:val="1"/>
      <w:numFmt w:val="decimal"/>
      <w:lvlText w:val="%1-%2.%3.%4.%5.%6.%7.%8.%9."/>
      <w:lvlJc w:val="left"/>
      <w:pPr>
        <w:ind w:left="11400" w:hanging="1800"/>
      </w:pPr>
      <w:rPr>
        <w:rFonts w:hint="default"/>
        <w:sz w:val="40"/>
      </w:rPr>
    </w:lvl>
  </w:abstractNum>
  <w:abstractNum w:abstractNumId="7" w15:restartNumberingAfterBreak="0">
    <w:nsid w:val="2BA64B2E"/>
    <w:multiLevelType w:val="hybridMultilevel"/>
    <w:tmpl w:val="E2CEBC94"/>
    <w:lvl w:ilvl="0" w:tplc="8D0817D0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8" w15:restartNumberingAfterBreak="0">
    <w:nsid w:val="2E7F7ED7"/>
    <w:multiLevelType w:val="hybridMultilevel"/>
    <w:tmpl w:val="0818F44A"/>
    <w:lvl w:ilvl="0" w:tplc="047A36D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F5D4F86"/>
    <w:multiLevelType w:val="hybridMultilevel"/>
    <w:tmpl w:val="235E1242"/>
    <w:lvl w:ilvl="0" w:tplc="1576BB6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4136A40"/>
    <w:multiLevelType w:val="multilevel"/>
    <w:tmpl w:val="EB5A6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49A299E"/>
    <w:multiLevelType w:val="hybridMultilevel"/>
    <w:tmpl w:val="5490A7E4"/>
    <w:lvl w:ilvl="0" w:tplc="67162D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5B35060"/>
    <w:multiLevelType w:val="hybridMultilevel"/>
    <w:tmpl w:val="6DA6D24C"/>
    <w:lvl w:ilvl="0" w:tplc="4AC4BD4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6E9575E"/>
    <w:multiLevelType w:val="hybridMultilevel"/>
    <w:tmpl w:val="1AEE7392"/>
    <w:lvl w:ilvl="0" w:tplc="D12E71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957747C"/>
    <w:multiLevelType w:val="hybridMultilevel"/>
    <w:tmpl w:val="811C8D7A"/>
    <w:lvl w:ilvl="0" w:tplc="52BA1C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A297BCE"/>
    <w:multiLevelType w:val="hybridMultilevel"/>
    <w:tmpl w:val="E1A4CD22"/>
    <w:lvl w:ilvl="0" w:tplc="74460AE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B173125"/>
    <w:multiLevelType w:val="multilevel"/>
    <w:tmpl w:val="0798C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FB6007"/>
    <w:multiLevelType w:val="multilevel"/>
    <w:tmpl w:val="8B7A6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767150"/>
    <w:multiLevelType w:val="multilevel"/>
    <w:tmpl w:val="C764F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7701B6"/>
    <w:multiLevelType w:val="hybridMultilevel"/>
    <w:tmpl w:val="4946821E"/>
    <w:lvl w:ilvl="0" w:tplc="A68CDD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45FB65BA"/>
    <w:multiLevelType w:val="multilevel"/>
    <w:tmpl w:val="9BB2A7C2"/>
    <w:lvl w:ilvl="0">
      <w:start w:val="2"/>
      <w:numFmt w:val="decimal"/>
      <w:lvlText w:val="%1-"/>
      <w:lvlJc w:val="left"/>
      <w:pPr>
        <w:ind w:left="705" w:hanging="705"/>
      </w:pPr>
      <w:rPr>
        <w:rFonts w:hint="default"/>
        <w:sz w:val="40"/>
      </w:rPr>
    </w:lvl>
    <w:lvl w:ilvl="1">
      <w:start w:val="1"/>
      <w:numFmt w:val="decimal"/>
      <w:lvlText w:val="%1-%2."/>
      <w:lvlJc w:val="left"/>
      <w:pPr>
        <w:ind w:left="1920" w:hanging="720"/>
      </w:pPr>
      <w:rPr>
        <w:rFonts w:hint="default"/>
        <w:sz w:val="40"/>
      </w:rPr>
    </w:lvl>
    <w:lvl w:ilvl="2">
      <w:start w:val="1"/>
      <w:numFmt w:val="decimal"/>
      <w:lvlText w:val="%1-%2.%3."/>
      <w:lvlJc w:val="left"/>
      <w:pPr>
        <w:ind w:left="3120" w:hanging="720"/>
      </w:pPr>
      <w:rPr>
        <w:rFonts w:hint="default"/>
        <w:sz w:val="40"/>
      </w:rPr>
    </w:lvl>
    <w:lvl w:ilvl="3">
      <w:start w:val="1"/>
      <w:numFmt w:val="decimal"/>
      <w:lvlText w:val="%1-%2.%3.%4."/>
      <w:lvlJc w:val="left"/>
      <w:pPr>
        <w:ind w:left="4680" w:hanging="1080"/>
      </w:pPr>
      <w:rPr>
        <w:rFonts w:hint="default"/>
        <w:sz w:val="40"/>
      </w:rPr>
    </w:lvl>
    <w:lvl w:ilvl="4">
      <w:start w:val="1"/>
      <w:numFmt w:val="decimal"/>
      <w:lvlText w:val="%1-%2.%3.%4.%5."/>
      <w:lvlJc w:val="left"/>
      <w:pPr>
        <w:ind w:left="5880" w:hanging="1080"/>
      </w:pPr>
      <w:rPr>
        <w:rFonts w:hint="default"/>
        <w:sz w:val="40"/>
      </w:rPr>
    </w:lvl>
    <w:lvl w:ilvl="5">
      <w:start w:val="1"/>
      <w:numFmt w:val="decimal"/>
      <w:lvlText w:val="%1-%2.%3.%4.%5.%6."/>
      <w:lvlJc w:val="left"/>
      <w:pPr>
        <w:ind w:left="7440" w:hanging="1440"/>
      </w:pPr>
      <w:rPr>
        <w:rFonts w:hint="default"/>
        <w:sz w:val="40"/>
      </w:rPr>
    </w:lvl>
    <w:lvl w:ilvl="6">
      <w:start w:val="1"/>
      <w:numFmt w:val="decimal"/>
      <w:lvlText w:val="%1-%2.%3.%4.%5.%6.%7."/>
      <w:lvlJc w:val="left"/>
      <w:pPr>
        <w:ind w:left="8640" w:hanging="1440"/>
      </w:pPr>
      <w:rPr>
        <w:rFonts w:hint="default"/>
        <w:sz w:val="40"/>
      </w:rPr>
    </w:lvl>
    <w:lvl w:ilvl="7">
      <w:start w:val="1"/>
      <w:numFmt w:val="decimal"/>
      <w:lvlText w:val="%1-%2.%3.%4.%5.%6.%7.%8."/>
      <w:lvlJc w:val="left"/>
      <w:pPr>
        <w:ind w:left="10200" w:hanging="1800"/>
      </w:pPr>
      <w:rPr>
        <w:rFonts w:hint="default"/>
        <w:sz w:val="40"/>
      </w:rPr>
    </w:lvl>
    <w:lvl w:ilvl="8">
      <w:start w:val="1"/>
      <w:numFmt w:val="decimal"/>
      <w:lvlText w:val="%1-%2.%3.%4.%5.%6.%7.%8.%9."/>
      <w:lvlJc w:val="left"/>
      <w:pPr>
        <w:ind w:left="11400" w:hanging="1800"/>
      </w:pPr>
      <w:rPr>
        <w:rFonts w:hint="default"/>
        <w:sz w:val="40"/>
      </w:rPr>
    </w:lvl>
  </w:abstractNum>
  <w:abstractNum w:abstractNumId="21" w15:restartNumberingAfterBreak="0">
    <w:nsid w:val="48744A72"/>
    <w:multiLevelType w:val="multilevel"/>
    <w:tmpl w:val="74E6F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ED757DF"/>
    <w:multiLevelType w:val="hybridMultilevel"/>
    <w:tmpl w:val="8CA65C0E"/>
    <w:lvl w:ilvl="0" w:tplc="EFBC9982">
      <w:start w:val="1"/>
      <w:numFmt w:val="upperRoman"/>
      <w:lvlText w:val="%1."/>
      <w:lvlJc w:val="left"/>
      <w:pPr>
        <w:ind w:left="1480" w:hanging="108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7C91471"/>
    <w:multiLevelType w:val="multilevel"/>
    <w:tmpl w:val="821A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8CD7373"/>
    <w:multiLevelType w:val="hybridMultilevel"/>
    <w:tmpl w:val="88D274A8"/>
    <w:lvl w:ilvl="0" w:tplc="04090011">
      <w:start w:val="1"/>
      <w:numFmt w:val="decimalEnclosedCircle"/>
      <w:lvlText w:val="%1"/>
      <w:lvlJc w:val="left"/>
      <w:pPr>
        <w:ind w:left="1931" w:hanging="400"/>
      </w:pPr>
    </w:lvl>
    <w:lvl w:ilvl="1" w:tplc="04090019" w:tentative="1">
      <w:start w:val="1"/>
      <w:numFmt w:val="upperLetter"/>
      <w:lvlText w:val="%2."/>
      <w:lvlJc w:val="left"/>
      <w:pPr>
        <w:ind w:left="2331" w:hanging="400"/>
      </w:pPr>
    </w:lvl>
    <w:lvl w:ilvl="2" w:tplc="0409001B" w:tentative="1">
      <w:start w:val="1"/>
      <w:numFmt w:val="lowerRoman"/>
      <w:lvlText w:val="%3."/>
      <w:lvlJc w:val="right"/>
      <w:pPr>
        <w:ind w:left="2731" w:hanging="400"/>
      </w:pPr>
    </w:lvl>
    <w:lvl w:ilvl="3" w:tplc="0409000F" w:tentative="1">
      <w:start w:val="1"/>
      <w:numFmt w:val="decimal"/>
      <w:lvlText w:val="%4."/>
      <w:lvlJc w:val="left"/>
      <w:pPr>
        <w:ind w:left="3131" w:hanging="400"/>
      </w:pPr>
    </w:lvl>
    <w:lvl w:ilvl="4" w:tplc="04090019" w:tentative="1">
      <w:start w:val="1"/>
      <w:numFmt w:val="upperLetter"/>
      <w:lvlText w:val="%5."/>
      <w:lvlJc w:val="left"/>
      <w:pPr>
        <w:ind w:left="3531" w:hanging="400"/>
      </w:pPr>
    </w:lvl>
    <w:lvl w:ilvl="5" w:tplc="0409001B" w:tentative="1">
      <w:start w:val="1"/>
      <w:numFmt w:val="lowerRoman"/>
      <w:lvlText w:val="%6."/>
      <w:lvlJc w:val="right"/>
      <w:pPr>
        <w:ind w:left="3931" w:hanging="400"/>
      </w:pPr>
    </w:lvl>
    <w:lvl w:ilvl="6" w:tplc="0409000F" w:tentative="1">
      <w:start w:val="1"/>
      <w:numFmt w:val="decimal"/>
      <w:lvlText w:val="%7."/>
      <w:lvlJc w:val="left"/>
      <w:pPr>
        <w:ind w:left="4331" w:hanging="400"/>
      </w:pPr>
    </w:lvl>
    <w:lvl w:ilvl="7" w:tplc="04090019" w:tentative="1">
      <w:start w:val="1"/>
      <w:numFmt w:val="upperLetter"/>
      <w:lvlText w:val="%8."/>
      <w:lvlJc w:val="left"/>
      <w:pPr>
        <w:ind w:left="4731" w:hanging="400"/>
      </w:pPr>
    </w:lvl>
    <w:lvl w:ilvl="8" w:tplc="0409001B" w:tentative="1">
      <w:start w:val="1"/>
      <w:numFmt w:val="lowerRoman"/>
      <w:lvlText w:val="%9."/>
      <w:lvlJc w:val="right"/>
      <w:pPr>
        <w:ind w:left="5131" w:hanging="400"/>
      </w:pPr>
    </w:lvl>
  </w:abstractNum>
  <w:abstractNum w:abstractNumId="25" w15:restartNumberingAfterBreak="0">
    <w:nsid w:val="5B047597"/>
    <w:multiLevelType w:val="multilevel"/>
    <w:tmpl w:val="0798C8DE"/>
    <w:lvl w:ilvl="0">
      <w:start w:val="1"/>
      <w:numFmt w:val="decimal"/>
      <w:lvlText w:val="%1."/>
      <w:lvlJc w:val="left"/>
      <w:pPr>
        <w:tabs>
          <w:tab w:val="num" w:pos="4046"/>
        </w:tabs>
        <w:ind w:left="4046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DAD6E2C"/>
    <w:multiLevelType w:val="hybridMultilevel"/>
    <w:tmpl w:val="3DB21F4C"/>
    <w:lvl w:ilvl="0" w:tplc="0B6A3076">
      <w:start w:val="1"/>
      <w:numFmt w:val="decimal"/>
      <w:lvlText w:val="%1."/>
      <w:lvlJc w:val="left"/>
      <w:pPr>
        <w:ind w:left="760" w:hanging="360"/>
      </w:pPr>
      <w:rPr>
        <w:rFonts w:asciiTheme="minorEastAsia" w:eastAsiaTheme="minorEastAsia" w:hAnsiTheme="minorEastAsia" w:cs="함초롬돋움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EEA10A4"/>
    <w:multiLevelType w:val="hybridMultilevel"/>
    <w:tmpl w:val="ED5CA422"/>
    <w:lvl w:ilvl="0" w:tplc="9CE22B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F160B88"/>
    <w:multiLevelType w:val="hybridMultilevel"/>
    <w:tmpl w:val="BA6427E6"/>
    <w:lvl w:ilvl="0" w:tplc="22568CE4">
      <w:start w:val="1"/>
      <w:numFmt w:val="decimal"/>
      <w:lvlText w:val="%1."/>
      <w:lvlJc w:val="left"/>
      <w:pPr>
        <w:ind w:left="800" w:hanging="400"/>
      </w:pPr>
      <w:rPr>
        <w:rFonts w:asciiTheme="minorEastAsia" w:eastAsiaTheme="minorEastAsia" w:hAnsiTheme="minorEastAsia" w:cs="함초롬돋움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0961A22"/>
    <w:multiLevelType w:val="multilevel"/>
    <w:tmpl w:val="6EB0E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E167CA"/>
    <w:multiLevelType w:val="hybridMultilevel"/>
    <w:tmpl w:val="170EDE5A"/>
    <w:lvl w:ilvl="0" w:tplc="72C80578">
      <w:start w:val="1"/>
      <w:numFmt w:val="decimal"/>
      <w:lvlText w:val="%1."/>
      <w:lvlJc w:val="left"/>
      <w:pPr>
        <w:ind w:left="760" w:hanging="360"/>
      </w:pPr>
      <w:rPr>
        <w:rFonts w:asciiTheme="minorEastAsia" w:hAnsiTheme="minorEastAsia" w:cs="함초롬돋움" w:hint="default"/>
        <w:sz w:val="4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5D72CA4"/>
    <w:multiLevelType w:val="hybridMultilevel"/>
    <w:tmpl w:val="F678E86E"/>
    <w:lvl w:ilvl="0" w:tplc="BD6679F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C5633B"/>
    <w:multiLevelType w:val="hybridMultilevel"/>
    <w:tmpl w:val="BB702DB8"/>
    <w:lvl w:ilvl="0" w:tplc="0E96DAD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723646A9"/>
    <w:multiLevelType w:val="hybridMultilevel"/>
    <w:tmpl w:val="73EA6454"/>
    <w:lvl w:ilvl="0" w:tplc="6582BB20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3122D3"/>
    <w:multiLevelType w:val="hybridMultilevel"/>
    <w:tmpl w:val="ADF4F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D507C1"/>
    <w:multiLevelType w:val="multilevel"/>
    <w:tmpl w:val="8CA65C0E"/>
    <w:lvl w:ilvl="0">
      <w:start w:val="1"/>
      <w:numFmt w:val="upperRoman"/>
      <w:lvlText w:val="%1."/>
      <w:lvlJc w:val="left"/>
      <w:pPr>
        <w:ind w:left="1480" w:hanging="108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A027685"/>
    <w:multiLevelType w:val="multilevel"/>
    <w:tmpl w:val="0798C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AE8641A"/>
    <w:multiLevelType w:val="hybridMultilevel"/>
    <w:tmpl w:val="A3FC78B4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7E0900B1"/>
    <w:multiLevelType w:val="hybridMultilevel"/>
    <w:tmpl w:val="F748346A"/>
    <w:lvl w:ilvl="0" w:tplc="29FAB9F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E8755A6"/>
    <w:multiLevelType w:val="multilevel"/>
    <w:tmpl w:val="ED5EB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EC51999"/>
    <w:multiLevelType w:val="hybridMultilevel"/>
    <w:tmpl w:val="84AEAE08"/>
    <w:lvl w:ilvl="0" w:tplc="D53880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F3037C0"/>
    <w:multiLevelType w:val="hybridMultilevel"/>
    <w:tmpl w:val="FADA1242"/>
    <w:lvl w:ilvl="0" w:tplc="5F1EA1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0"/>
  </w:num>
  <w:num w:numId="2">
    <w:abstractNumId w:val="28"/>
  </w:num>
  <w:num w:numId="3">
    <w:abstractNumId w:val="22"/>
  </w:num>
  <w:num w:numId="4">
    <w:abstractNumId w:val="5"/>
  </w:num>
  <w:num w:numId="5">
    <w:abstractNumId w:val="3"/>
  </w:num>
  <w:num w:numId="6">
    <w:abstractNumId w:val="20"/>
  </w:num>
  <w:num w:numId="7">
    <w:abstractNumId w:val="12"/>
  </w:num>
  <w:num w:numId="8">
    <w:abstractNumId w:val="40"/>
  </w:num>
  <w:num w:numId="9">
    <w:abstractNumId w:val="26"/>
  </w:num>
  <w:num w:numId="10">
    <w:abstractNumId w:val="18"/>
  </w:num>
  <w:num w:numId="11">
    <w:abstractNumId w:val="7"/>
  </w:num>
  <w:num w:numId="12">
    <w:abstractNumId w:val="2"/>
  </w:num>
  <w:num w:numId="13">
    <w:abstractNumId w:val="31"/>
  </w:num>
  <w:num w:numId="14">
    <w:abstractNumId w:val="32"/>
  </w:num>
  <w:num w:numId="15">
    <w:abstractNumId w:val="15"/>
  </w:num>
  <w:num w:numId="16">
    <w:abstractNumId w:val="19"/>
  </w:num>
  <w:num w:numId="17">
    <w:abstractNumId w:val="0"/>
  </w:num>
  <w:num w:numId="18">
    <w:abstractNumId w:val="27"/>
  </w:num>
  <w:num w:numId="19">
    <w:abstractNumId w:val="13"/>
  </w:num>
  <w:num w:numId="20">
    <w:abstractNumId w:val="41"/>
  </w:num>
  <w:num w:numId="21">
    <w:abstractNumId w:val="8"/>
  </w:num>
  <w:num w:numId="22">
    <w:abstractNumId w:val="23"/>
  </w:num>
  <w:num w:numId="23">
    <w:abstractNumId w:val="29"/>
  </w:num>
  <w:num w:numId="24">
    <w:abstractNumId w:val="9"/>
  </w:num>
  <w:num w:numId="25">
    <w:abstractNumId w:val="16"/>
  </w:num>
  <w:num w:numId="26">
    <w:abstractNumId w:val="1"/>
  </w:num>
  <w:num w:numId="27">
    <w:abstractNumId w:val="21"/>
  </w:num>
  <w:num w:numId="28">
    <w:abstractNumId w:val="39"/>
  </w:num>
  <w:num w:numId="29">
    <w:abstractNumId w:val="33"/>
  </w:num>
  <w:num w:numId="30">
    <w:abstractNumId w:val="34"/>
  </w:num>
  <w:num w:numId="31">
    <w:abstractNumId w:val="17"/>
  </w:num>
  <w:num w:numId="32">
    <w:abstractNumId w:val="25"/>
  </w:num>
  <w:num w:numId="33">
    <w:abstractNumId w:val="36"/>
  </w:num>
  <w:num w:numId="34">
    <w:abstractNumId w:val="10"/>
  </w:num>
  <w:num w:numId="35">
    <w:abstractNumId w:val="37"/>
  </w:num>
  <w:num w:numId="36">
    <w:abstractNumId w:val="24"/>
  </w:num>
  <w:num w:numId="37">
    <w:abstractNumId w:val="11"/>
  </w:num>
  <w:num w:numId="38">
    <w:abstractNumId w:val="14"/>
  </w:num>
  <w:num w:numId="39">
    <w:abstractNumId w:val="35"/>
  </w:num>
  <w:num w:numId="40">
    <w:abstractNumId w:val="4"/>
  </w:num>
  <w:num w:numId="41">
    <w:abstractNumId w:val="38"/>
  </w:num>
  <w:num w:numId="42">
    <w:abstractNumId w:val="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TQ2NLMwNDMyNjVT0lEKTi0uzszPAykwrgUAwH7gECwAAAA="/>
  </w:docVars>
  <w:rsids>
    <w:rsidRoot w:val="00CA0AD8"/>
    <w:rsid w:val="00013DC4"/>
    <w:rsid w:val="0002046B"/>
    <w:rsid w:val="00033C8F"/>
    <w:rsid w:val="000520FF"/>
    <w:rsid w:val="00064C23"/>
    <w:rsid w:val="000C1CB0"/>
    <w:rsid w:val="000F2A62"/>
    <w:rsid w:val="0011449C"/>
    <w:rsid w:val="00124ECF"/>
    <w:rsid w:val="00127E1C"/>
    <w:rsid w:val="001361AD"/>
    <w:rsid w:val="0014280D"/>
    <w:rsid w:val="00165B8C"/>
    <w:rsid w:val="0016652E"/>
    <w:rsid w:val="00185E10"/>
    <w:rsid w:val="0019334F"/>
    <w:rsid w:val="001B3BFA"/>
    <w:rsid w:val="001E4A6E"/>
    <w:rsid w:val="00202972"/>
    <w:rsid w:val="002303A9"/>
    <w:rsid w:val="00231B81"/>
    <w:rsid w:val="00282B9C"/>
    <w:rsid w:val="00296A19"/>
    <w:rsid w:val="002C10D3"/>
    <w:rsid w:val="002D2C31"/>
    <w:rsid w:val="00307914"/>
    <w:rsid w:val="0033669D"/>
    <w:rsid w:val="00336AA4"/>
    <w:rsid w:val="00346052"/>
    <w:rsid w:val="003608B6"/>
    <w:rsid w:val="00372923"/>
    <w:rsid w:val="00372EFF"/>
    <w:rsid w:val="003A5ED9"/>
    <w:rsid w:val="003B1A72"/>
    <w:rsid w:val="003D11E0"/>
    <w:rsid w:val="003E1AFC"/>
    <w:rsid w:val="00417197"/>
    <w:rsid w:val="0045454A"/>
    <w:rsid w:val="00471436"/>
    <w:rsid w:val="004D72D6"/>
    <w:rsid w:val="004E10C5"/>
    <w:rsid w:val="004E4189"/>
    <w:rsid w:val="005014F9"/>
    <w:rsid w:val="00507CFB"/>
    <w:rsid w:val="00516F8D"/>
    <w:rsid w:val="005700B5"/>
    <w:rsid w:val="00584374"/>
    <w:rsid w:val="00597F62"/>
    <w:rsid w:val="005B1A33"/>
    <w:rsid w:val="005B588B"/>
    <w:rsid w:val="005D0BF2"/>
    <w:rsid w:val="005D7B30"/>
    <w:rsid w:val="005E1DD5"/>
    <w:rsid w:val="005F6EB3"/>
    <w:rsid w:val="00602325"/>
    <w:rsid w:val="00626F19"/>
    <w:rsid w:val="00647D2D"/>
    <w:rsid w:val="00665119"/>
    <w:rsid w:val="00667012"/>
    <w:rsid w:val="006A2C52"/>
    <w:rsid w:val="006B1A9D"/>
    <w:rsid w:val="006C0C33"/>
    <w:rsid w:val="006D0E11"/>
    <w:rsid w:val="006F09A1"/>
    <w:rsid w:val="00716160"/>
    <w:rsid w:val="0074390D"/>
    <w:rsid w:val="0075578B"/>
    <w:rsid w:val="00756C66"/>
    <w:rsid w:val="0075762B"/>
    <w:rsid w:val="00761A32"/>
    <w:rsid w:val="0077067A"/>
    <w:rsid w:val="00770AE0"/>
    <w:rsid w:val="00790A17"/>
    <w:rsid w:val="007A1F2A"/>
    <w:rsid w:val="007A3657"/>
    <w:rsid w:val="00836726"/>
    <w:rsid w:val="00837482"/>
    <w:rsid w:val="0086244A"/>
    <w:rsid w:val="00867DF8"/>
    <w:rsid w:val="008B44C5"/>
    <w:rsid w:val="008C51A2"/>
    <w:rsid w:val="008E2104"/>
    <w:rsid w:val="008E3DE4"/>
    <w:rsid w:val="00900192"/>
    <w:rsid w:val="00907E50"/>
    <w:rsid w:val="0091298E"/>
    <w:rsid w:val="009310D5"/>
    <w:rsid w:val="00931C48"/>
    <w:rsid w:val="009577A8"/>
    <w:rsid w:val="00962AFE"/>
    <w:rsid w:val="0097511B"/>
    <w:rsid w:val="009A13CB"/>
    <w:rsid w:val="009E7E41"/>
    <w:rsid w:val="009E7FA2"/>
    <w:rsid w:val="00A3649F"/>
    <w:rsid w:val="00A459CC"/>
    <w:rsid w:val="00A60B4C"/>
    <w:rsid w:val="00AB5B71"/>
    <w:rsid w:val="00AC4133"/>
    <w:rsid w:val="00AD0499"/>
    <w:rsid w:val="00AD4171"/>
    <w:rsid w:val="00AE6036"/>
    <w:rsid w:val="00AE60A9"/>
    <w:rsid w:val="00AE7ED2"/>
    <w:rsid w:val="00AF3296"/>
    <w:rsid w:val="00AF3A38"/>
    <w:rsid w:val="00B00D31"/>
    <w:rsid w:val="00B02F15"/>
    <w:rsid w:val="00B07334"/>
    <w:rsid w:val="00B17A30"/>
    <w:rsid w:val="00B34AA2"/>
    <w:rsid w:val="00B67CC0"/>
    <w:rsid w:val="00B91C27"/>
    <w:rsid w:val="00BE7537"/>
    <w:rsid w:val="00BF4570"/>
    <w:rsid w:val="00C0037C"/>
    <w:rsid w:val="00C17D4D"/>
    <w:rsid w:val="00C22A13"/>
    <w:rsid w:val="00C24720"/>
    <w:rsid w:val="00C509E5"/>
    <w:rsid w:val="00C570AC"/>
    <w:rsid w:val="00C62F75"/>
    <w:rsid w:val="00C70322"/>
    <w:rsid w:val="00CA0AD8"/>
    <w:rsid w:val="00CA4DFF"/>
    <w:rsid w:val="00CA6374"/>
    <w:rsid w:val="00CD746C"/>
    <w:rsid w:val="00CF5A72"/>
    <w:rsid w:val="00CF6BE2"/>
    <w:rsid w:val="00D40703"/>
    <w:rsid w:val="00D40788"/>
    <w:rsid w:val="00D962D5"/>
    <w:rsid w:val="00DA251A"/>
    <w:rsid w:val="00DC3165"/>
    <w:rsid w:val="00DD243A"/>
    <w:rsid w:val="00DD2CD0"/>
    <w:rsid w:val="00DE665A"/>
    <w:rsid w:val="00E03E84"/>
    <w:rsid w:val="00E13C2F"/>
    <w:rsid w:val="00E36CC6"/>
    <w:rsid w:val="00E4119E"/>
    <w:rsid w:val="00E67664"/>
    <w:rsid w:val="00E74D76"/>
    <w:rsid w:val="00E82CEA"/>
    <w:rsid w:val="00E93891"/>
    <w:rsid w:val="00E9455C"/>
    <w:rsid w:val="00EC434A"/>
    <w:rsid w:val="00ED1E54"/>
    <w:rsid w:val="00F3033D"/>
    <w:rsid w:val="00F30A1D"/>
    <w:rsid w:val="00F55DA3"/>
    <w:rsid w:val="00F8066E"/>
    <w:rsid w:val="00F84A05"/>
    <w:rsid w:val="00F96830"/>
    <w:rsid w:val="00FA3410"/>
    <w:rsid w:val="00FD0853"/>
    <w:rsid w:val="00FD12CF"/>
    <w:rsid w:val="00FF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F04F4F"/>
  <w15:docId w15:val="{86C3DB83-C537-4BD6-A778-E8931704C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616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0AD8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CA0AD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A0AD8"/>
  </w:style>
  <w:style w:type="paragraph" w:customStyle="1" w:styleId="a5">
    <w:name w:val="바탕글"/>
    <w:basedOn w:val="a"/>
    <w:rsid w:val="001361AD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6">
    <w:name w:val="footer"/>
    <w:basedOn w:val="a"/>
    <w:link w:val="Char0"/>
    <w:uiPriority w:val="99"/>
    <w:unhideWhenUsed/>
    <w:rsid w:val="00A60B4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60B4C"/>
  </w:style>
  <w:style w:type="table" w:customStyle="1" w:styleId="1">
    <w:name w:val="표 구분선1"/>
    <w:basedOn w:val="a1"/>
    <w:next w:val="a7"/>
    <w:uiPriority w:val="59"/>
    <w:rsid w:val="00A60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7"/>
    <w:uiPriority w:val="59"/>
    <w:rsid w:val="00A60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59"/>
    <w:rsid w:val="00A60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age number"/>
    <w:basedOn w:val="a0"/>
    <w:uiPriority w:val="99"/>
    <w:semiHidden/>
    <w:unhideWhenUsed/>
    <w:rsid w:val="00836726"/>
  </w:style>
  <w:style w:type="table" w:customStyle="1" w:styleId="10">
    <w:name w:val="밝은 목록1"/>
    <w:basedOn w:val="a1"/>
    <w:uiPriority w:val="61"/>
    <w:rsid w:val="00FF399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9">
    <w:name w:val="Balloon Text"/>
    <w:basedOn w:val="a"/>
    <w:link w:val="Char1"/>
    <w:uiPriority w:val="99"/>
    <w:semiHidden/>
    <w:unhideWhenUsed/>
    <w:rsid w:val="00597F6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597F6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Normal (Web)"/>
    <w:basedOn w:val="a"/>
    <w:uiPriority w:val="99"/>
    <w:semiHidden/>
    <w:unhideWhenUsed/>
    <w:rsid w:val="001E4A6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신동성</dc:creator>
  <cp:lastModifiedBy>신 희섭</cp:lastModifiedBy>
  <cp:revision>5</cp:revision>
  <cp:lastPrinted>2013-04-30T06:33:00Z</cp:lastPrinted>
  <dcterms:created xsi:type="dcterms:W3CDTF">2019-03-10T06:34:00Z</dcterms:created>
  <dcterms:modified xsi:type="dcterms:W3CDTF">2020-03-04T02:14:00Z</dcterms:modified>
</cp:coreProperties>
</file>